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E23F5" w14:textId="77777777" w:rsidR="00B67446" w:rsidRPr="00E351F5" w:rsidRDefault="00B67446" w:rsidP="00B67446">
      <w:pPr>
        <w:pStyle w:val="a3"/>
        <w:rPr>
          <w:color w:val="auto"/>
        </w:rPr>
      </w:pPr>
      <w:r w:rsidRPr="00E351F5">
        <w:rPr>
          <w:color w:val="auto"/>
        </w:rPr>
        <w:t>Лабораторная работа №6</w:t>
      </w:r>
    </w:p>
    <w:p w14:paraId="6D064298" w14:textId="77777777" w:rsidR="00B67446" w:rsidRPr="00E351F5" w:rsidRDefault="00B67446" w:rsidP="00B67446">
      <w:pPr>
        <w:pStyle w:val="a6"/>
        <w:rPr>
          <w:color w:val="auto"/>
        </w:rPr>
      </w:pPr>
      <w:r w:rsidRPr="00E351F5">
        <w:rPr>
          <w:color w:val="auto"/>
        </w:rPr>
        <w:t>Арифметические операции в NASM</w:t>
      </w:r>
    </w:p>
    <w:p w14:paraId="10E238EF" w14:textId="5602CD22" w:rsidR="00F42717" w:rsidRPr="00E351F5" w:rsidRDefault="00B67446">
      <w:pPr>
        <w:rPr>
          <w:sz w:val="32"/>
          <w:szCs w:val="32"/>
        </w:rPr>
      </w:pPr>
      <w:r w:rsidRPr="00E351F5">
        <w:rPr>
          <w:sz w:val="32"/>
          <w:szCs w:val="32"/>
        </w:rPr>
        <w:t>1.Цель работы</w:t>
      </w:r>
    </w:p>
    <w:p w14:paraId="0D02971C" w14:textId="77777777" w:rsidR="00B67446" w:rsidRPr="00E351F5" w:rsidRDefault="00B67446" w:rsidP="00B67446">
      <w:pPr>
        <w:pStyle w:val="FirstParagraph"/>
        <w:rPr>
          <w:sz w:val="28"/>
          <w:szCs w:val="28"/>
        </w:rPr>
      </w:pPr>
      <w:r w:rsidRPr="00E351F5">
        <w:rPr>
          <w:sz w:val="28"/>
          <w:szCs w:val="28"/>
        </w:rPr>
        <w:t>Познакомиться с базовыми инструкциями языка Ассемблер, отвечающими за основные арифметические операции</w:t>
      </w:r>
    </w:p>
    <w:p w14:paraId="0B766958" w14:textId="77777777" w:rsidR="00B67446" w:rsidRPr="00E351F5" w:rsidRDefault="00B67446">
      <w:pPr>
        <w:rPr>
          <w:sz w:val="32"/>
          <w:szCs w:val="32"/>
        </w:rPr>
      </w:pPr>
    </w:p>
    <w:p w14:paraId="25B25841" w14:textId="08AD63D9" w:rsidR="00B67446" w:rsidRPr="00E351F5" w:rsidRDefault="00B67446">
      <w:pPr>
        <w:rPr>
          <w:sz w:val="32"/>
          <w:szCs w:val="32"/>
        </w:rPr>
      </w:pPr>
      <w:r w:rsidRPr="00E351F5">
        <w:rPr>
          <w:sz w:val="32"/>
          <w:szCs w:val="32"/>
        </w:rPr>
        <w:t>2.Выполнение работы</w:t>
      </w:r>
    </w:p>
    <w:p w14:paraId="39C50942" w14:textId="2CC0BD4F" w:rsidR="00B67446" w:rsidRPr="00E351F5" w:rsidRDefault="00B67446">
      <w:pPr>
        <w:rPr>
          <w:sz w:val="32"/>
          <w:szCs w:val="32"/>
        </w:rPr>
      </w:pPr>
      <w:r w:rsidRPr="00E351F5">
        <w:rPr>
          <w:noProof/>
        </w:rPr>
        <w:drawing>
          <wp:inline distT="0" distB="0" distL="0" distR="0" wp14:anchorId="25C24929" wp14:editId="10FF49D9">
            <wp:extent cx="5532755" cy="1325245"/>
            <wp:effectExtent l="0" t="0" r="0" b="825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755" cy="132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ECD33" w14:textId="19F1065F" w:rsidR="00B67446" w:rsidRPr="00E351F5" w:rsidRDefault="00B67446" w:rsidP="00B67446">
      <w:pPr>
        <w:pStyle w:val="ImageCaption"/>
        <w:rPr>
          <w:i w:val="0"/>
        </w:rPr>
      </w:pPr>
      <w:r w:rsidRPr="00E351F5">
        <w:rPr>
          <w:i w:val="0"/>
        </w:rPr>
        <w:t>Создание рабочей директории и файла lab6-</w:t>
      </w:r>
      <w:proofErr w:type="gramStart"/>
      <w:r w:rsidRPr="00E351F5">
        <w:rPr>
          <w:i w:val="0"/>
        </w:rPr>
        <w:t>1.nasm</w:t>
      </w:r>
      <w:proofErr w:type="gramEnd"/>
      <w:r w:rsidRPr="00E351F5">
        <w:rPr>
          <w:i w:val="0"/>
        </w:rPr>
        <w:t xml:space="preserve"> для записи кода на языке Ассемблера</w:t>
      </w:r>
      <w:r w:rsidRPr="00E351F5">
        <w:rPr>
          <w:i w:val="0"/>
        </w:rPr>
        <w:t xml:space="preserve">, </w:t>
      </w:r>
    </w:p>
    <w:p w14:paraId="3A32123F" w14:textId="7A63E223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drawing>
          <wp:inline distT="0" distB="0" distL="0" distR="0" wp14:anchorId="348C9E5C" wp14:editId="398D3CD7">
            <wp:extent cx="5626100" cy="374269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374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EA3E9" w14:textId="3452AF7A" w:rsidR="00E31305" w:rsidRPr="00E351F5" w:rsidRDefault="00E31305" w:rsidP="00B67446">
      <w:pPr>
        <w:pStyle w:val="ImageCaption"/>
        <w:rPr>
          <w:i w:val="0"/>
          <w:lang w:val="en-US"/>
        </w:rPr>
      </w:pPr>
      <w:proofErr w:type="gramStart"/>
      <w:r w:rsidRPr="00E351F5">
        <w:rPr>
          <w:i w:val="0"/>
        </w:rPr>
        <w:t>Вставляем  код</w:t>
      </w:r>
      <w:proofErr w:type="gramEnd"/>
      <w:r w:rsidRPr="00E351F5">
        <w:rPr>
          <w:i w:val="0"/>
        </w:rPr>
        <w:t xml:space="preserve">  из листинга в </w:t>
      </w:r>
      <w:r w:rsidRPr="00E351F5">
        <w:rPr>
          <w:i w:val="0"/>
          <w:lang w:val="en-US"/>
        </w:rPr>
        <w:t>lab</w:t>
      </w:r>
      <w:r w:rsidRPr="00E351F5">
        <w:rPr>
          <w:i w:val="0"/>
        </w:rPr>
        <w:t>6-1.</w:t>
      </w:r>
      <w:proofErr w:type="spellStart"/>
      <w:r w:rsidRPr="00E351F5">
        <w:rPr>
          <w:i w:val="0"/>
          <w:lang w:val="en-US"/>
        </w:rPr>
        <w:t>asm</w:t>
      </w:r>
      <w:proofErr w:type="spellEnd"/>
    </w:p>
    <w:p w14:paraId="462DB053" w14:textId="73AB8EF5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lastRenderedPageBreak/>
        <w:drawing>
          <wp:inline distT="0" distB="0" distL="0" distR="0" wp14:anchorId="55AB549D" wp14:editId="7349DCE1">
            <wp:extent cx="2339975" cy="1054100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975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F40A8" w14:textId="6288BD37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 xml:space="preserve">Копируем файл </w:t>
      </w:r>
      <w:r w:rsidRPr="00E351F5">
        <w:rPr>
          <w:i w:val="0"/>
          <w:lang w:val="en-US"/>
        </w:rPr>
        <w:t>in</w:t>
      </w:r>
      <w:r w:rsidRPr="00E351F5">
        <w:rPr>
          <w:i w:val="0"/>
        </w:rPr>
        <w:t>_</w:t>
      </w:r>
      <w:r w:rsidRPr="00E351F5">
        <w:rPr>
          <w:i w:val="0"/>
          <w:lang w:val="en-US"/>
        </w:rPr>
        <w:t>out</w:t>
      </w:r>
      <w:r w:rsidRPr="00E351F5">
        <w:rPr>
          <w:i w:val="0"/>
        </w:rPr>
        <w:t>.</w:t>
      </w:r>
      <w:proofErr w:type="spellStart"/>
      <w:r w:rsidRPr="00E351F5">
        <w:rPr>
          <w:i w:val="0"/>
          <w:lang w:val="en-US"/>
        </w:rPr>
        <w:t>asm</w:t>
      </w:r>
      <w:proofErr w:type="spellEnd"/>
      <w:r w:rsidRPr="00E351F5">
        <w:rPr>
          <w:i w:val="0"/>
        </w:rPr>
        <w:t xml:space="preserve"> из папки предыдущей работы</w:t>
      </w:r>
    </w:p>
    <w:p w14:paraId="6B6C38AF" w14:textId="2D59CC75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drawing>
          <wp:inline distT="0" distB="0" distL="0" distR="0" wp14:anchorId="54DAFCCE" wp14:editId="72B31AE3">
            <wp:extent cx="5940425" cy="927735"/>
            <wp:effectExtent l="0" t="0" r="3175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927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00104" w14:textId="234B5E11" w:rsidR="00E31305" w:rsidRPr="00E351F5" w:rsidRDefault="00E31305" w:rsidP="00B67446">
      <w:pPr>
        <w:pStyle w:val="ImageCaption"/>
        <w:rPr>
          <w:i w:val="0"/>
          <w:lang w:val="en-US"/>
        </w:rPr>
      </w:pPr>
      <w:r w:rsidRPr="00E351F5">
        <w:rPr>
          <w:i w:val="0"/>
        </w:rPr>
        <w:t xml:space="preserve">Компиляция и сборка исполняемого файла из </w:t>
      </w:r>
      <w:r w:rsidRPr="00E351F5">
        <w:rPr>
          <w:i w:val="0"/>
          <w:lang w:val="en-US"/>
        </w:rPr>
        <w:t>lab</w:t>
      </w:r>
      <w:r w:rsidRPr="00E351F5">
        <w:rPr>
          <w:i w:val="0"/>
        </w:rPr>
        <w:t>6-1.</w:t>
      </w:r>
      <w:proofErr w:type="spellStart"/>
      <w:r w:rsidRPr="00E351F5">
        <w:rPr>
          <w:i w:val="0"/>
          <w:lang w:val="en-US"/>
        </w:rPr>
        <w:t>asm</w:t>
      </w:r>
      <w:proofErr w:type="spellEnd"/>
    </w:p>
    <w:p w14:paraId="319392B6" w14:textId="2652AD98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drawing>
          <wp:inline distT="0" distB="0" distL="0" distR="0" wp14:anchorId="722CE66A" wp14:editId="16F3E987">
            <wp:extent cx="5331460" cy="744220"/>
            <wp:effectExtent l="0" t="0" r="254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460" cy="74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86833F" w14:textId="047587BC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>Запуск исполняемого файла</w:t>
      </w:r>
    </w:p>
    <w:p w14:paraId="198A3ED4" w14:textId="67990A7A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>Нам выводит символ j, однако это неправильный вывод. Наша цель - сложить 6 и 4, и получить в выводе число 10. Попробуем изменить наш файл</w:t>
      </w:r>
    </w:p>
    <w:p w14:paraId="0A3766C6" w14:textId="7B3E0B12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drawing>
          <wp:inline distT="0" distB="0" distL="0" distR="0" wp14:anchorId="2E25E2B6" wp14:editId="24055296">
            <wp:extent cx="2371090" cy="2642235"/>
            <wp:effectExtent l="0" t="0" r="0" b="571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90" cy="264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9D0CA" w14:textId="14DACF05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>Редактируем файл, убираем кавычки</w:t>
      </w:r>
    </w:p>
    <w:p w14:paraId="62DB924F" w14:textId="46B85293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 xml:space="preserve">Мы убрали кавычки у цифр, и теперь мы складываем уже не символы “6” и “4” (когда мы складываем символы, мы складываем их коды ASCII), а числа. Теперь попробуем собрать исполняемый </w:t>
      </w:r>
      <w:proofErr w:type="spellStart"/>
      <w:r w:rsidRPr="00E351F5">
        <w:rPr>
          <w:i w:val="0"/>
        </w:rPr>
        <w:t>исполняемый</w:t>
      </w:r>
      <w:proofErr w:type="spellEnd"/>
      <w:r w:rsidRPr="00E351F5">
        <w:rPr>
          <w:i w:val="0"/>
        </w:rPr>
        <w:t xml:space="preserve"> файл также, как собирали до этого, и запустим</w:t>
      </w:r>
    </w:p>
    <w:p w14:paraId="6D72DACE" w14:textId="21102761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drawing>
          <wp:inline distT="0" distB="0" distL="0" distR="0" wp14:anchorId="03C36C4A" wp14:editId="7B1E0143">
            <wp:extent cx="4858428" cy="562053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A22A5" w14:textId="5ED002AF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 xml:space="preserve">Мы видим, что ничего не вывелось. Но так ли это? Когда мы вызываем команду </w:t>
      </w:r>
      <w:proofErr w:type="spellStart"/>
      <w:r w:rsidRPr="00E351F5">
        <w:rPr>
          <w:i w:val="0"/>
        </w:rPr>
        <w:t>sprintLF</w:t>
      </w:r>
      <w:proofErr w:type="spellEnd"/>
      <w:r w:rsidRPr="00E351F5">
        <w:rPr>
          <w:i w:val="0"/>
        </w:rPr>
        <w:t xml:space="preserve">, она выводит не число 10, а символ с номером 10. Посмотрим на таблицу ASCII и увидим, что символ под номером 10 это символ перевода строки. Именно поэтому мы его не </w:t>
      </w:r>
      <w:r w:rsidRPr="00E351F5">
        <w:rPr>
          <w:i w:val="0"/>
        </w:rPr>
        <w:lastRenderedPageBreak/>
        <w:t>видим, мы видим просто новую строку. Теперь создадим второй файл под названием lab6-2.asm</w:t>
      </w:r>
    </w:p>
    <w:p w14:paraId="489E0E24" w14:textId="5E4158A8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drawing>
          <wp:inline distT="0" distB="0" distL="0" distR="0" wp14:anchorId="706C9B7C" wp14:editId="0F1CC86B">
            <wp:extent cx="2200910" cy="240030"/>
            <wp:effectExtent l="0" t="0" r="8890" b="762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0910" cy="240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C084D0" w14:textId="7A7BC7EA" w:rsidR="00E31305" w:rsidRPr="00E351F5" w:rsidRDefault="00E31305" w:rsidP="00B67446">
      <w:pPr>
        <w:pStyle w:val="ImageCaption"/>
        <w:rPr>
          <w:i w:val="0"/>
          <w:lang w:val="en-US"/>
        </w:rPr>
      </w:pPr>
      <w:r w:rsidRPr="00E351F5">
        <w:rPr>
          <w:i w:val="0"/>
        </w:rPr>
        <w:t xml:space="preserve">Создадим файл </w:t>
      </w:r>
      <w:r w:rsidRPr="00E351F5">
        <w:rPr>
          <w:i w:val="0"/>
          <w:lang w:val="en-US"/>
        </w:rPr>
        <w:t>lab6-2.asm</w:t>
      </w:r>
    </w:p>
    <w:p w14:paraId="2126183B" w14:textId="012CA649" w:rsidR="00E31305" w:rsidRPr="00E351F5" w:rsidRDefault="00E31305" w:rsidP="00B67446">
      <w:pPr>
        <w:pStyle w:val="ImageCaption"/>
        <w:rPr>
          <w:i w:val="0"/>
          <w:lang w:val="en-US"/>
        </w:rPr>
      </w:pPr>
      <w:r w:rsidRPr="00E351F5">
        <w:rPr>
          <w:i w:val="0"/>
          <w:noProof/>
        </w:rPr>
        <w:drawing>
          <wp:inline distT="0" distB="0" distL="0" distR="0" wp14:anchorId="5B1E07AD" wp14:editId="1A1A61F5">
            <wp:extent cx="3006725" cy="2232025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6725" cy="223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E83D33" w14:textId="1F59D504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>Вставляем код из листинга 6.2</w:t>
      </w:r>
    </w:p>
    <w:p w14:paraId="4324B47C" w14:textId="173BDA72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  <w:noProof/>
        </w:rPr>
        <w:drawing>
          <wp:inline distT="0" distB="0" distL="0" distR="0" wp14:anchorId="5CBCD32B" wp14:editId="51F0A020">
            <wp:extent cx="5114290" cy="604520"/>
            <wp:effectExtent l="0" t="0" r="0" b="508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29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0F893A" w14:textId="77777777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 xml:space="preserve">Запуск исполняемого файла </w:t>
      </w:r>
    </w:p>
    <w:p w14:paraId="785843B1" w14:textId="430F7BDC" w:rsidR="00E31305" w:rsidRPr="00E351F5" w:rsidRDefault="00E31305" w:rsidP="00B67446">
      <w:pPr>
        <w:pStyle w:val="ImageCaption"/>
        <w:rPr>
          <w:i w:val="0"/>
        </w:rPr>
      </w:pPr>
      <w:r w:rsidRPr="00E351F5">
        <w:rPr>
          <w:i w:val="0"/>
        </w:rPr>
        <w:t>Мы видим число 106. Так как цифры в коде указаны в кавычках, мы складываем их коды (54 и 52 в сумме дают 106). Теперь программа способна вывести число, а не символ ASCII с соответствующим номером. Теперь, если мы уберём кавычки у цифр, программа должна вывести 10. Убедимся в этом, сделав соответствующие изменения в коде</w:t>
      </w:r>
    </w:p>
    <w:p w14:paraId="75CD053C" w14:textId="41AD4859" w:rsidR="00B67446" w:rsidRPr="00E351F5" w:rsidRDefault="00770FE4">
      <w:pPr>
        <w:rPr>
          <w:sz w:val="32"/>
          <w:szCs w:val="32"/>
        </w:rPr>
      </w:pPr>
      <w:r w:rsidRPr="00E351F5">
        <w:rPr>
          <w:noProof/>
        </w:rPr>
        <w:drawing>
          <wp:inline distT="0" distB="0" distL="0" distR="0" wp14:anchorId="5E5313FD" wp14:editId="469C640A">
            <wp:extent cx="5940425" cy="887730"/>
            <wp:effectExtent l="0" t="0" r="3175" b="762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887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31E89" w14:textId="60AB3091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>Сборка исполняемого файла и результат работы программы</w:t>
      </w:r>
    </w:p>
    <w:p w14:paraId="54F1BCC0" w14:textId="58E2F3AE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 xml:space="preserve">Как видим, программа действительно вывела число 10. Кроме операции </w:t>
      </w:r>
      <w:proofErr w:type="spellStart"/>
      <w:r w:rsidRPr="00E351F5">
        <w:rPr>
          <w:sz w:val="24"/>
          <w:szCs w:val="24"/>
        </w:rPr>
        <w:t>iprintLF</w:t>
      </w:r>
      <w:proofErr w:type="spellEnd"/>
      <w:r w:rsidRPr="00E351F5">
        <w:rPr>
          <w:sz w:val="24"/>
          <w:szCs w:val="24"/>
        </w:rPr>
        <w:t xml:space="preserve"> в файле in_out.asm есть операция </w:t>
      </w:r>
      <w:proofErr w:type="spellStart"/>
      <w:r w:rsidRPr="00E351F5">
        <w:rPr>
          <w:sz w:val="24"/>
          <w:szCs w:val="24"/>
        </w:rPr>
        <w:t>iprint</w:t>
      </w:r>
      <w:proofErr w:type="spellEnd"/>
      <w:r w:rsidRPr="00E351F5">
        <w:rPr>
          <w:sz w:val="24"/>
          <w:szCs w:val="24"/>
        </w:rPr>
        <w:t xml:space="preserve">. Посмотрим, чем они отличаются. Заменим в коде </w:t>
      </w:r>
      <w:proofErr w:type="spellStart"/>
      <w:r w:rsidRPr="00E351F5">
        <w:rPr>
          <w:sz w:val="24"/>
          <w:szCs w:val="24"/>
        </w:rPr>
        <w:t>iprintLF</w:t>
      </w:r>
      <w:proofErr w:type="spellEnd"/>
      <w:r w:rsidRPr="00E351F5">
        <w:rPr>
          <w:sz w:val="24"/>
          <w:szCs w:val="24"/>
        </w:rPr>
        <w:t xml:space="preserve"> на </w:t>
      </w:r>
      <w:proofErr w:type="spellStart"/>
      <w:r w:rsidRPr="00E351F5">
        <w:rPr>
          <w:sz w:val="24"/>
          <w:szCs w:val="24"/>
        </w:rPr>
        <w:t>iprint</w:t>
      </w:r>
      <w:proofErr w:type="spellEnd"/>
    </w:p>
    <w:p w14:paraId="7807B38F" w14:textId="1D6C53E4" w:rsidR="00770FE4" w:rsidRPr="00E351F5" w:rsidRDefault="00770FE4">
      <w:pPr>
        <w:rPr>
          <w:sz w:val="24"/>
          <w:szCs w:val="24"/>
        </w:rPr>
      </w:pPr>
      <w:r w:rsidRPr="00E351F5">
        <w:rPr>
          <w:noProof/>
        </w:rPr>
        <w:lastRenderedPageBreak/>
        <w:drawing>
          <wp:inline distT="0" distB="0" distL="0" distR="0" wp14:anchorId="4F1E53CE" wp14:editId="6508CB4E">
            <wp:extent cx="3161665" cy="2077085"/>
            <wp:effectExtent l="0" t="0" r="635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1665" cy="207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86091" w14:textId="1936CA83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 xml:space="preserve">Редактирование файла </w:t>
      </w:r>
      <w:r w:rsidRPr="00E351F5">
        <w:rPr>
          <w:sz w:val="24"/>
          <w:szCs w:val="24"/>
          <w:lang w:val="en-US"/>
        </w:rPr>
        <w:t>lab6-2.asm</w:t>
      </w:r>
    </w:p>
    <w:p w14:paraId="3A72B7BE" w14:textId="45E3B327" w:rsidR="00770FE4" w:rsidRPr="00E351F5" w:rsidRDefault="00770FE4">
      <w:pPr>
        <w:rPr>
          <w:b/>
          <w:bCs/>
          <w:sz w:val="24"/>
          <w:szCs w:val="24"/>
        </w:rPr>
      </w:pPr>
      <w:r w:rsidRPr="00E351F5">
        <w:rPr>
          <w:noProof/>
        </w:rPr>
        <w:drawing>
          <wp:inline distT="0" distB="0" distL="0" distR="0" wp14:anchorId="01E849B0" wp14:editId="3A537DDC">
            <wp:extent cx="5940425" cy="78359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8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AB0AF" w14:textId="6CBCAE74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 xml:space="preserve">Сборка и результат работы </w:t>
      </w:r>
      <w:proofErr w:type="spellStart"/>
      <w:r w:rsidRPr="00E351F5">
        <w:rPr>
          <w:sz w:val="24"/>
          <w:szCs w:val="24"/>
        </w:rPr>
        <w:t>отредактировнного</w:t>
      </w:r>
      <w:proofErr w:type="spellEnd"/>
      <w:r w:rsidRPr="00E351F5">
        <w:rPr>
          <w:sz w:val="24"/>
          <w:szCs w:val="24"/>
        </w:rPr>
        <w:t xml:space="preserve"> файла</w:t>
      </w:r>
    </w:p>
    <w:p w14:paraId="71E64C34" w14:textId="1385E502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 xml:space="preserve">Как видим, операция </w:t>
      </w:r>
      <w:proofErr w:type="spellStart"/>
      <w:r w:rsidRPr="00E351F5">
        <w:rPr>
          <w:sz w:val="24"/>
          <w:szCs w:val="24"/>
        </w:rPr>
        <w:t>iprint</w:t>
      </w:r>
      <w:proofErr w:type="spellEnd"/>
      <w:r w:rsidRPr="00E351F5">
        <w:rPr>
          <w:sz w:val="24"/>
          <w:szCs w:val="24"/>
        </w:rPr>
        <w:t xml:space="preserve"> не переносит на следующую строку, в отличие от </w:t>
      </w:r>
      <w:proofErr w:type="spellStart"/>
      <w:r w:rsidRPr="00E351F5">
        <w:rPr>
          <w:sz w:val="24"/>
          <w:szCs w:val="24"/>
        </w:rPr>
        <w:t>iprintLF</w:t>
      </w:r>
      <w:proofErr w:type="spellEnd"/>
      <w:r w:rsidRPr="00E351F5">
        <w:rPr>
          <w:sz w:val="24"/>
          <w:szCs w:val="24"/>
        </w:rPr>
        <w:t>. В этом их разница. Теперь создадим третий файл</w:t>
      </w:r>
    </w:p>
    <w:p w14:paraId="665CA17D" w14:textId="2635F006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drawing>
          <wp:inline distT="0" distB="0" distL="0" distR="0" wp14:anchorId="7E45CE99" wp14:editId="5713BB2B">
            <wp:extent cx="5344271" cy="409632"/>
            <wp:effectExtent l="0" t="0" r="8890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3A1944" w14:textId="79D5F605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>Создание третьего файла</w:t>
      </w:r>
    </w:p>
    <w:p w14:paraId="24E043B4" w14:textId="1F3CBDDC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>Он должен выводить значение функции (5*2+3)/3. Для этого вставим код из файла листинга 6.3</w:t>
      </w:r>
    </w:p>
    <w:p w14:paraId="79772E3C" w14:textId="193B3865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drawing>
          <wp:inline distT="0" distB="0" distL="0" distR="0" wp14:anchorId="0FEF3404" wp14:editId="460DEB96">
            <wp:extent cx="5940425" cy="1223645"/>
            <wp:effectExtent l="0" t="0" r="317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23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B067E" w14:textId="2008DE38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>Сборка файла и результаты его работы</w:t>
      </w:r>
    </w:p>
    <w:p w14:paraId="6F947240" w14:textId="4ADFAAB4" w:rsidR="00770FE4" w:rsidRPr="00E351F5" w:rsidRDefault="00770FE4">
      <w:pPr>
        <w:rPr>
          <w:sz w:val="24"/>
          <w:szCs w:val="24"/>
        </w:rPr>
      </w:pPr>
      <w:r w:rsidRPr="00E351F5">
        <w:rPr>
          <w:sz w:val="24"/>
          <w:szCs w:val="24"/>
        </w:rPr>
        <w:t>Полученный результат совпадает с результатом, указанным в лабораторной работе. Теперь изменим файл так, чтобы он вычислял значение выражения (4*6+2)/5. Для этого в коде заменим число 5 на 4, число 2 на 6, число 3 на 2, и второе число 3 на 5</w:t>
      </w:r>
    </w:p>
    <w:p w14:paraId="580B6A86" w14:textId="3F1E9843" w:rsidR="00770FE4" w:rsidRPr="00E351F5" w:rsidRDefault="00E351F5">
      <w:pPr>
        <w:rPr>
          <w:sz w:val="24"/>
          <w:szCs w:val="24"/>
        </w:rPr>
      </w:pPr>
      <w:r w:rsidRPr="00E351F5">
        <w:rPr>
          <w:sz w:val="24"/>
          <w:szCs w:val="24"/>
        </w:rPr>
        <w:lastRenderedPageBreak/>
        <w:drawing>
          <wp:inline distT="0" distB="0" distL="0" distR="0" wp14:anchorId="13C42818" wp14:editId="356B95EC">
            <wp:extent cx="5940425" cy="3495675"/>
            <wp:effectExtent l="0" t="0" r="3175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814C" w14:textId="2F5881A1" w:rsidR="00E351F5" w:rsidRPr="00E351F5" w:rsidRDefault="00E351F5">
      <w:pPr>
        <w:rPr>
          <w:sz w:val="24"/>
          <w:szCs w:val="24"/>
          <w:lang w:val="en-US"/>
        </w:rPr>
      </w:pPr>
      <w:r w:rsidRPr="00E351F5">
        <w:rPr>
          <w:sz w:val="24"/>
          <w:szCs w:val="24"/>
        </w:rPr>
        <w:t xml:space="preserve">Редактирование файла </w:t>
      </w:r>
      <w:r w:rsidRPr="00E351F5">
        <w:rPr>
          <w:sz w:val="24"/>
          <w:szCs w:val="24"/>
          <w:lang w:val="en-US"/>
        </w:rPr>
        <w:t>lab6-3.asm</w:t>
      </w:r>
    </w:p>
    <w:p w14:paraId="33C3CCB4" w14:textId="4A93A31E" w:rsidR="00E351F5" w:rsidRPr="00E351F5" w:rsidRDefault="00E351F5">
      <w:pPr>
        <w:rPr>
          <w:sz w:val="24"/>
          <w:szCs w:val="24"/>
          <w:lang w:val="en-US"/>
        </w:rPr>
      </w:pPr>
      <w:r w:rsidRPr="00E351F5">
        <w:rPr>
          <w:sz w:val="24"/>
          <w:szCs w:val="24"/>
          <w:lang w:val="en-US"/>
        </w:rPr>
        <w:drawing>
          <wp:inline distT="0" distB="0" distL="0" distR="0" wp14:anchorId="1CE58433" wp14:editId="25F2242D">
            <wp:extent cx="5940425" cy="925830"/>
            <wp:effectExtent l="0" t="0" r="3175" b="762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2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09EB" w14:textId="4E4732DD" w:rsidR="00E351F5" w:rsidRPr="00E351F5" w:rsidRDefault="00E351F5">
      <w:pPr>
        <w:rPr>
          <w:sz w:val="24"/>
          <w:szCs w:val="24"/>
        </w:rPr>
      </w:pPr>
      <w:r w:rsidRPr="00E351F5">
        <w:rPr>
          <w:sz w:val="24"/>
          <w:szCs w:val="24"/>
        </w:rPr>
        <w:t xml:space="preserve">Сборка файла и </w:t>
      </w:r>
      <w:proofErr w:type="spellStart"/>
      <w:r w:rsidRPr="00E351F5">
        <w:rPr>
          <w:sz w:val="24"/>
          <w:szCs w:val="24"/>
        </w:rPr>
        <w:t>рзультат</w:t>
      </w:r>
      <w:proofErr w:type="spellEnd"/>
      <w:r w:rsidRPr="00E351F5">
        <w:rPr>
          <w:sz w:val="24"/>
          <w:szCs w:val="24"/>
        </w:rPr>
        <w:t xml:space="preserve"> его работы </w:t>
      </w:r>
    </w:p>
    <w:sectPr w:rsidR="00E351F5" w:rsidRPr="00E351F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3B99"/>
    <w:rsid w:val="00770FE4"/>
    <w:rsid w:val="00AE3B99"/>
    <w:rsid w:val="00B67446"/>
    <w:rsid w:val="00E31305"/>
    <w:rsid w:val="00E351F5"/>
    <w:rsid w:val="00F427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5C432"/>
  <w15:chartTrackingRefBased/>
  <w15:docId w15:val="{93FE12A9-C528-442E-B354-0D3C9EB56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4"/>
    <w:link w:val="a5"/>
    <w:qFormat/>
    <w:rsid w:val="00B6744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5">
    <w:name w:val="Заголовок Знак"/>
    <w:basedOn w:val="a0"/>
    <w:link w:val="a3"/>
    <w:rsid w:val="00B67446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6">
    <w:name w:val="Subtitle"/>
    <w:basedOn w:val="a3"/>
    <w:next w:val="a4"/>
    <w:link w:val="a7"/>
    <w:qFormat/>
    <w:rsid w:val="00B67446"/>
    <w:pPr>
      <w:spacing w:before="240"/>
    </w:pPr>
    <w:rPr>
      <w:sz w:val="30"/>
      <w:szCs w:val="30"/>
    </w:rPr>
  </w:style>
  <w:style w:type="character" w:customStyle="1" w:styleId="a7">
    <w:name w:val="Подзаголовок Знак"/>
    <w:basedOn w:val="a0"/>
    <w:link w:val="a6"/>
    <w:rsid w:val="00B67446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styleId="a4">
    <w:name w:val="Body Text"/>
    <w:basedOn w:val="a"/>
    <w:link w:val="a8"/>
    <w:uiPriority w:val="99"/>
    <w:semiHidden/>
    <w:unhideWhenUsed/>
    <w:rsid w:val="00B67446"/>
    <w:pPr>
      <w:spacing w:after="120"/>
    </w:pPr>
  </w:style>
  <w:style w:type="character" w:customStyle="1" w:styleId="a8">
    <w:name w:val="Основной текст Знак"/>
    <w:basedOn w:val="a0"/>
    <w:link w:val="a4"/>
    <w:uiPriority w:val="99"/>
    <w:semiHidden/>
    <w:rsid w:val="00B67446"/>
  </w:style>
  <w:style w:type="paragraph" w:customStyle="1" w:styleId="FirstParagraph">
    <w:name w:val="First Paragraph"/>
    <w:basedOn w:val="a4"/>
    <w:next w:val="a4"/>
    <w:qFormat/>
    <w:rsid w:val="00B67446"/>
    <w:pPr>
      <w:spacing w:before="180" w:after="180" w:line="240" w:lineRule="auto"/>
    </w:pPr>
    <w:rPr>
      <w:sz w:val="24"/>
      <w:szCs w:val="24"/>
    </w:rPr>
  </w:style>
  <w:style w:type="paragraph" w:customStyle="1" w:styleId="ImageCaption">
    <w:name w:val="Image Caption"/>
    <w:basedOn w:val="a9"/>
    <w:rsid w:val="00B67446"/>
    <w:pPr>
      <w:spacing w:after="120"/>
    </w:pPr>
    <w:rPr>
      <w:iCs w:val="0"/>
      <w:color w:val="auto"/>
      <w:sz w:val="24"/>
      <w:szCs w:val="24"/>
    </w:rPr>
  </w:style>
  <w:style w:type="paragraph" w:styleId="a9">
    <w:name w:val="caption"/>
    <w:basedOn w:val="a"/>
    <w:next w:val="a"/>
    <w:uiPriority w:val="35"/>
    <w:semiHidden/>
    <w:unhideWhenUsed/>
    <w:qFormat/>
    <w:rsid w:val="00B6744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5</Pages>
  <Words>380</Words>
  <Characters>2168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uar80605@yandex.ru</dc:creator>
  <cp:keywords/>
  <dc:description/>
  <cp:lastModifiedBy>jaguar80605@yandex.ru</cp:lastModifiedBy>
  <cp:revision>2</cp:revision>
  <dcterms:created xsi:type="dcterms:W3CDTF">2024-02-22T06:59:00Z</dcterms:created>
  <dcterms:modified xsi:type="dcterms:W3CDTF">2024-02-22T07:41:00Z</dcterms:modified>
</cp:coreProperties>
</file>